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5700A" w:rsidRDefault="0065700A" w:rsidP="009344FF">
      <w:r w:rsidRPr="0065700A">
        <w:t>The revised Ms. may acceptable for its possible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64AE9" w:rsidRPr="0065700A" w:rsidRDefault="00B22399" w:rsidP="009344FF">
      <w:proofErr w:type="spellStart"/>
      <w:r w:rsidRPr="0065700A">
        <w:t>Dr.Manikant</w:t>
      </w:r>
      <w:proofErr w:type="spellEnd"/>
      <w:r w:rsidRPr="0065700A">
        <w:t xml:space="preserve"> </w:t>
      </w:r>
      <w:proofErr w:type="spellStart"/>
      <w:r w:rsidRPr="0065700A">
        <w:t>Tripathi</w:t>
      </w:r>
      <w:proofErr w:type="spellEnd"/>
      <w:r w:rsidRPr="0065700A">
        <w:t xml:space="preserve">, Dr. Ram </w:t>
      </w:r>
      <w:proofErr w:type="spellStart"/>
      <w:r w:rsidRPr="0065700A">
        <w:t>Manohar</w:t>
      </w:r>
      <w:proofErr w:type="spellEnd"/>
      <w:r w:rsidRPr="0065700A">
        <w:t xml:space="preserve"> </w:t>
      </w:r>
      <w:proofErr w:type="spellStart"/>
      <w:r w:rsidRPr="0065700A">
        <w:t>Lohia</w:t>
      </w:r>
      <w:proofErr w:type="spellEnd"/>
      <w:r w:rsidRPr="0065700A">
        <w:t xml:space="preserve"> </w:t>
      </w:r>
      <w:proofErr w:type="spellStart"/>
      <w:r w:rsidRPr="0065700A">
        <w:t>Avadh</w:t>
      </w:r>
      <w:proofErr w:type="spellEnd"/>
      <w:r w:rsidRPr="0065700A">
        <w:t xml:space="preserve"> University, India</w:t>
      </w:r>
      <w:bookmarkStart w:id="0" w:name="_GoBack"/>
      <w:bookmarkEnd w:id="0"/>
    </w:p>
    <w:sectPr w:rsidR="00C64AE9" w:rsidRPr="0065700A" w:rsidSect="003632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xsDA3NDc0NTUzMrQ0NzJS0lEKTi0uzszPAykwrAUA46Be9SwAAAA="/>
  </w:docVars>
  <w:rsids>
    <w:rsidRoot w:val="00A72896"/>
    <w:rsid w:val="00166AC6"/>
    <w:rsid w:val="002C0B2C"/>
    <w:rsid w:val="0036327D"/>
    <w:rsid w:val="00395288"/>
    <w:rsid w:val="0065700A"/>
    <w:rsid w:val="009344FF"/>
    <w:rsid w:val="009F328F"/>
    <w:rsid w:val="00A72896"/>
    <w:rsid w:val="00B22399"/>
    <w:rsid w:val="00C64AE9"/>
    <w:rsid w:val="00E073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2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2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5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user</cp:lastModifiedBy>
  <cp:revision>8</cp:revision>
  <dcterms:created xsi:type="dcterms:W3CDTF">2025-02-19T08:37:00Z</dcterms:created>
  <dcterms:modified xsi:type="dcterms:W3CDTF">2025-12-04T12:36:00Z</dcterms:modified>
</cp:coreProperties>
</file>